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57BF8724" w14:textId="77777777" w:rsidTr="00071E36">
        <w:tc>
          <w:tcPr>
            <w:tcW w:w="2425" w:type="dxa"/>
          </w:tcPr>
          <w:p w14:paraId="1E121A1D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3780801C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BC28BD" w:rsidRPr="00225C44" w14:paraId="6665F27A" w14:textId="77777777" w:rsidTr="00071E36">
        <w:tc>
          <w:tcPr>
            <w:tcW w:w="2425" w:type="dxa"/>
          </w:tcPr>
          <w:p w14:paraId="69B0492A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2AF3CF56" w14:textId="77777777" w:rsidR="00BC28BD" w:rsidRPr="00225C44" w:rsidRDefault="00C0510F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sz w:val="24"/>
                <w:szCs w:val="24"/>
              </w:rPr>
              <w:t>Memory concepts, Data Input &amp; output ,primitive data types</w:t>
            </w:r>
          </w:p>
        </w:tc>
      </w:tr>
    </w:tbl>
    <w:p w14:paraId="70142329" w14:textId="77777777" w:rsidR="00163478" w:rsidRPr="00163478" w:rsidRDefault="00163478" w:rsidP="00A33DD4">
      <w:pPr>
        <w:spacing w:line="360" w:lineRule="auto"/>
        <w:rPr>
          <w:rFonts w:ascii="Times New Roman" w:hAnsi="Times New Roman" w:cs="Times New Roman"/>
          <w:sz w:val="10"/>
          <w:szCs w:val="24"/>
        </w:rPr>
      </w:pPr>
    </w:p>
    <w:p w14:paraId="4F95CADD" w14:textId="77777777" w:rsidR="00C2309E" w:rsidRPr="00225C44" w:rsidRDefault="00BC28BD" w:rsidP="00A33D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Write </w:t>
      </w:r>
      <w:r w:rsidR="002144BD" w:rsidRPr="00225C44">
        <w:rPr>
          <w:rFonts w:ascii="Times New Roman" w:hAnsi="Times New Roman" w:cs="Times New Roman"/>
          <w:sz w:val="24"/>
          <w:szCs w:val="24"/>
        </w:rPr>
        <w:t xml:space="preserve">a C program </w:t>
      </w:r>
      <w:r w:rsidRPr="00225C44">
        <w:rPr>
          <w:rFonts w:ascii="Times New Roman" w:hAnsi="Times New Roman" w:cs="Times New Roman"/>
          <w:sz w:val="24"/>
          <w:szCs w:val="24"/>
        </w:rPr>
        <w:t>for each of the following question</w:t>
      </w:r>
    </w:p>
    <w:p w14:paraId="40945A93" w14:textId="77777777" w:rsidR="00BC28BD" w:rsidRPr="00225C44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Display your name and school name </w:t>
      </w:r>
      <w:r w:rsidR="00F45F80" w:rsidRPr="00225C44">
        <w:rPr>
          <w:rFonts w:ascii="Times New Roman" w:hAnsi="Times New Roman" w:cs="Times New Roman"/>
          <w:sz w:val="24"/>
          <w:szCs w:val="24"/>
        </w:rPr>
        <w:t xml:space="preserve">in </w:t>
      </w:r>
      <w:r w:rsidRPr="00225C44">
        <w:rPr>
          <w:rFonts w:ascii="Times New Roman" w:hAnsi="Times New Roman" w:cs="Times New Roman"/>
          <w:sz w:val="24"/>
          <w:szCs w:val="24"/>
        </w:rPr>
        <w:t>two separate lines</w:t>
      </w:r>
    </w:p>
    <w:p w14:paraId="16638E86" w14:textId="77777777" w:rsidR="00C0510F" w:rsidRPr="00225C44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Display the following output </w:t>
      </w:r>
      <w:r w:rsidR="00F45F80" w:rsidRPr="00225C44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="00F45F80" w:rsidRPr="00225C44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="00F45F80" w:rsidRPr="00225C44">
        <w:rPr>
          <w:rFonts w:ascii="Times New Roman" w:hAnsi="Times New Roman" w:cs="Times New Roman"/>
          <w:sz w:val="24"/>
          <w:szCs w:val="24"/>
        </w:rPr>
        <w:t>() statements</w:t>
      </w:r>
    </w:p>
    <w:p w14:paraId="045F6B59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</w:t>
      </w:r>
    </w:p>
    <w:p w14:paraId="5BA5DF71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</w:t>
      </w:r>
    </w:p>
    <w:p w14:paraId="0579CF0A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*</w:t>
      </w:r>
    </w:p>
    <w:p w14:paraId="2D087612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**</w:t>
      </w:r>
    </w:p>
    <w:p w14:paraId="38A6564C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***</w:t>
      </w:r>
    </w:p>
    <w:p w14:paraId="60497F91" w14:textId="77777777" w:rsidR="00421343" w:rsidRPr="00225C44" w:rsidRDefault="00323BF9" w:rsidP="0042134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421343" w:rsidRPr="00225C44">
        <w:rPr>
          <w:rFonts w:ascii="Times New Roman" w:hAnsi="Times New Roman" w:cs="Times New Roman"/>
          <w:sz w:val="24"/>
          <w:szCs w:val="24"/>
        </w:rPr>
        <w:t xml:space="preserve">nput values for </w:t>
      </w:r>
      <w:proofErr w:type="spellStart"/>
      <w:proofErr w:type="gramStart"/>
      <w:r w:rsidR="00421343" w:rsidRPr="00225C44">
        <w:rPr>
          <w:rFonts w:ascii="Times New Roman" w:hAnsi="Times New Roman" w:cs="Times New Roman"/>
          <w:sz w:val="24"/>
          <w:szCs w:val="24"/>
        </w:rPr>
        <w:t>int,float</w:t>
      </w:r>
      <w:proofErr w:type="gramEnd"/>
      <w:r w:rsidR="00421343" w:rsidRPr="00225C44">
        <w:rPr>
          <w:rFonts w:ascii="Times New Roman" w:hAnsi="Times New Roman" w:cs="Times New Roman"/>
          <w:sz w:val="24"/>
          <w:szCs w:val="24"/>
        </w:rPr>
        <w:t>,double</w:t>
      </w:r>
      <w:proofErr w:type="spellEnd"/>
      <w:r w:rsidR="00421343" w:rsidRPr="00225C44">
        <w:rPr>
          <w:rFonts w:ascii="Times New Roman" w:hAnsi="Times New Roman" w:cs="Times New Roman"/>
          <w:sz w:val="24"/>
          <w:szCs w:val="24"/>
        </w:rPr>
        <w:t xml:space="preserve"> and char data types and display the value of each of the variable.</w:t>
      </w:r>
    </w:p>
    <w:p w14:paraId="7EAFD555" w14:textId="77777777" w:rsidR="00C0510F" w:rsidRPr="00225C44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Input two integers and display the total</w:t>
      </w:r>
    </w:p>
    <w:p w14:paraId="3A982127" w14:textId="77777777" w:rsidR="00C0510F" w:rsidRPr="00225C44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Input two numbers with decimals and display the average with decimals</w:t>
      </w:r>
    </w:p>
    <w:p w14:paraId="793CB7FF" w14:textId="77777777" w:rsidR="00C0510F" w:rsidRPr="00225C44" w:rsidRDefault="00AA7B34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Input a student name, birth year and display </w:t>
      </w:r>
      <w:r w:rsidR="002144BD" w:rsidRPr="00225C44">
        <w:rPr>
          <w:rFonts w:ascii="Times New Roman" w:hAnsi="Times New Roman" w:cs="Times New Roman"/>
          <w:sz w:val="24"/>
          <w:szCs w:val="24"/>
        </w:rPr>
        <w:t xml:space="preserve">student </w:t>
      </w:r>
      <w:r w:rsidRPr="00225C44">
        <w:rPr>
          <w:rFonts w:ascii="Times New Roman" w:hAnsi="Times New Roman" w:cs="Times New Roman"/>
          <w:sz w:val="24"/>
          <w:szCs w:val="24"/>
        </w:rPr>
        <w:t>name with age.</w:t>
      </w:r>
    </w:p>
    <w:p w14:paraId="296BA1E2" w14:textId="77777777" w:rsidR="00AA7B34" w:rsidRPr="00843870" w:rsidRDefault="00225C44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843870">
        <w:rPr>
          <w:rFonts w:ascii="Times New Roman" w:hAnsi="Times New Roman" w:cs="Times New Roman"/>
          <w:sz w:val="24"/>
          <w:szCs w:val="24"/>
          <w:highlight w:val="yellow"/>
        </w:rPr>
        <w:t>Input two numbers, swap the values and display the output. ( Before swap and after swap)</w:t>
      </w:r>
    </w:p>
    <w:p w14:paraId="212E127A" w14:textId="77777777" w:rsidR="00163478" w:rsidRDefault="00163478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 the following code and analyze the output.</w:t>
      </w:r>
    </w:p>
    <w:p w14:paraId="7F878EB5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163478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&gt;</w:t>
      </w:r>
    </w:p>
    <w:p w14:paraId="0E7AC565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163478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)</w:t>
      </w:r>
    </w:p>
    <w:p w14:paraId="16F36F1D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>{</w:t>
      </w:r>
      <w:bookmarkStart w:id="0" w:name="_GoBack"/>
      <w:bookmarkEnd w:id="0"/>
    </w:p>
    <w:p w14:paraId="13FA6096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The color: %s\n", "blue");</w:t>
      </w:r>
    </w:p>
    <w:p w14:paraId="0758250D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First number: %d\n", 12345);</w:t>
      </w:r>
    </w:p>
    <w:p w14:paraId="5B920CEF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Second number: %04d\n", 25);</w:t>
      </w:r>
    </w:p>
    <w:p w14:paraId="0D0702EC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Third number: %</w:t>
      </w:r>
      <w:proofErr w:type="spellStart"/>
      <w:r w:rsidRPr="0016347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\n", 1234);</w:t>
      </w:r>
    </w:p>
    <w:p w14:paraId="6107BFE5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Float number: %3.2f\n", 3.14159);</w:t>
      </w:r>
    </w:p>
    <w:p w14:paraId="01599BD2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Hexadecimal: %x\n", 255);</w:t>
      </w:r>
    </w:p>
    <w:p w14:paraId="65BB82C8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Octal: %o\n", 255);</w:t>
      </w:r>
    </w:p>
    <w:p w14:paraId="65951509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Unsigned value: %u\n", 150);</w:t>
      </w:r>
    </w:p>
    <w:p w14:paraId="2354F288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Just print the percentage sign %%\n", 10);</w:t>
      </w:r>
    </w:p>
    <w:p w14:paraId="0CE91357" w14:textId="77777777" w:rsidR="00163478" w:rsidRPr="00225C44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>}</w:t>
      </w:r>
    </w:p>
    <w:p w14:paraId="6497B277" w14:textId="77777777" w:rsidR="00225C44" w:rsidRPr="00612885" w:rsidRDefault="00225C44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225C44" w:rsidRPr="006128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0sTA1NDIztTBT0lEKTi0uzszPAykwrAUAitM2JywAAAA="/>
  </w:docVars>
  <w:rsids>
    <w:rsidRoot w:val="00C6224D"/>
    <w:rsid w:val="00071E36"/>
    <w:rsid w:val="00163478"/>
    <w:rsid w:val="002144BD"/>
    <w:rsid w:val="00225C44"/>
    <w:rsid w:val="0029766E"/>
    <w:rsid w:val="00323BF9"/>
    <w:rsid w:val="00421343"/>
    <w:rsid w:val="00612885"/>
    <w:rsid w:val="006964BE"/>
    <w:rsid w:val="00811D84"/>
    <w:rsid w:val="00843870"/>
    <w:rsid w:val="00A33DD4"/>
    <w:rsid w:val="00AA7B34"/>
    <w:rsid w:val="00BC28BD"/>
    <w:rsid w:val="00C0510F"/>
    <w:rsid w:val="00C2309E"/>
    <w:rsid w:val="00C6224D"/>
    <w:rsid w:val="00CA69ED"/>
    <w:rsid w:val="00F45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24D5E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 Jayaweera</cp:lastModifiedBy>
  <cp:revision>4</cp:revision>
  <dcterms:created xsi:type="dcterms:W3CDTF">2020-04-05T07:09:00Z</dcterms:created>
  <dcterms:modified xsi:type="dcterms:W3CDTF">2022-12-06T06:07:00Z</dcterms:modified>
</cp:coreProperties>
</file>